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FC9F8" w14:textId="77777777" w:rsidR="002B4E70" w:rsidRPr="00E81C4D" w:rsidRDefault="00A4314F" w:rsidP="00E81C4D">
      <w:pPr>
        <w:pStyle w:val="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1C4D">
        <w:rPr>
          <w:rFonts w:ascii="Times New Roman" w:hAnsi="Times New Roman" w:cs="Times New Roman"/>
          <w:b/>
          <w:sz w:val="24"/>
          <w:szCs w:val="24"/>
        </w:rPr>
        <w:t>Bilgilendirilmiş Onam</w:t>
      </w:r>
      <w:r w:rsidRPr="00E81C4D">
        <w:rPr>
          <w:rFonts w:ascii="Times New Roman" w:hAnsi="Times New Roman" w:cs="Times New Roman"/>
          <w:b/>
          <w:sz w:val="24"/>
          <w:szCs w:val="24"/>
          <w:lang w:val="de-DE"/>
        </w:rPr>
        <w:t xml:space="preserve"> Formu</w:t>
      </w:r>
    </w:p>
    <w:p w14:paraId="50742076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4336E532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2C037FF0" w14:textId="77777777" w:rsidR="004D3545" w:rsidRPr="00E81C4D" w:rsidRDefault="004D3545" w:rsidP="004D3545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İstanbul Teknik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 xml:space="preserve"> Ü</w:t>
      </w:r>
      <w:r w:rsidRPr="00E81C4D">
        <w:rPr>
          <w:rFonts w:ascii="Times New Roman" w:hAnsi="Times New Roman" w:cs="Times New Roman"/>
          <w:sz w:val="24"/>
          <w:szCs w:val="24"/>
        </w:rPr>
        <w:t xml:space="preserve">niversitesi ………………..(fakülte, bölüm) öğretim üyesi ………………….. tarafından yürütülen …………………(isim) konusunda yürütülen araştırmaya katılımınız rica olunmaktadır. Bu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alışmada katılımınız tamamen g</w:t>
      </w:r>
      <w:r w:rsidRPr="00E81C4D">
        <w:rPr>
          <w:rFonts w:ascii="Times New Roman" w:hAnsi="Times New Roman" w:cs="Times New Roman"/>
          <w:sz w:val="24"/>
          <w:szCs w:val="24"/>
          <w:lang w:val="sv-SE"/>
        </w:rPr>
        <w:t>ö</w:t>
      </w:r>
      <w:r w:rsidRPr="00E81C4D">
        <w:rPr>
          <w:rFonts w:ascii="Times New Roman" w:hAnsi="Times New Roman" w:cs="Times New Roman"/>
          <w:sz w:val="24"/>
          <w:szCs w:val="24"/>
        </w:rPr>
        <w:t>nüllülü</w:t>
      </w:r>
      <w:r w:rsidRPr="00E81C4D">
        <w:rPr>
          <w:rFonts w:ascii="Times New Roman" w:hAnsi="Times New Roman" w:cs="Times New Roman"/>
          <w:sz w:val="24"/>
          <w:szCs w:val="24"/>
          <w:lang w:val="es-ES_tradnl"/>
        </w:rPr>
        <w:t>k esas</w:t>
      </w:r>
      <w:r w:rsidRPr="00E81C4D">
        <w:rPr>
          <w:rFonts w:ascii="Times New Roman" w:hAnsi="Times New Roman" w:cs="Times New Roman"/>
          <w:sz w:val="24"/>
          <w:szCs w:val="24"/>
        </w:rPr>
        <w:t>ına dayanır. Lü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>tfen a</w:t>
      </w:r>
      <w:r w:rsidRPr="00E81C4D">
        <w:rPr>
          <w:rFonts w:ascii="Times New Roman" w:hAnsi="Times New Roman" w:cs="Times New Roman"/>
          <w:sz w:val="24"/>
          <w:szCs w:val="24"/>
        </w:rPr>
        <w:t xml:space="preserve">şağıdaki bilgileri okuyunuz ve katılmaya karar vermeden </w:t>
      </w:r>
      <w:r w:rsidRPr="00E81C4D">
        <w:rPr>
          <w:rFonts w:ascii="Times New Roman" w:hAnsi="Times New Roman" w:cs="Times New Roman"/>
          <w:sz w:val="24"/>
          <w:szCs w:val="24"/>
          <w:lang w:val="sv-SE"/>
        </w:rPr>
        <w:t>ö</w:t>
      </w:r>
      <w:r w:rsidRPr="00E81C4D">
        <w:rPr>
          <w:rFonts w:ascii="Times New Roman" w:hAnsi="Times New Roman" w:cs="Times New Roman"/>
          <w:sz w:val="24"/>
          <w:szCs w:val="24"/>
        </w:rPr>
        <w:t xml:space="preserve">nce anlamadığınız her hangi bir şey varsa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 xml:space="preserve">ekinmeden sorunuz. </w:t>
      </w:r>
    </w:p>
    <w:p w14:paraId="1D4FECB0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E37CEE4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ÇALIŞ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 xml:space="preserve">MANIN ADI: </w:t>
      </w:r>
    </w:p>
    <w:p w14:paraId="5E08C815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1F0C3DE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ÇALIŞ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>MANIN AMACI</w:t>
      </w:r>
      <w:r w:rsidR="002C5012" w:rsidRPr="00E81C4D">
        <w:rPr>
          <w:rFonts w:ascii="Times New Roman" w:hAnsi="Times New Roman" w:cs="Times New Roman"/>
          <w:sz w:val="24"/>
          <w:szCs w:val="24"/>
          <w:lang w:val="de-DE"/>
        </w:rPr>
        <w:t>:</w:t>
      </w:r>
    </w:p>
    <w:p w14:paraId="5C96E740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44D2884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PROSED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>ÜRLER</w:t>
      </w:r>
      <w:r w:rsidR="002C5012" w:rsidRPr="00E81C4D">
        <w:rPr>
          <w:rFonts w:ascii="Times New Roman" w:hAnsi="Times New Roman" w:cs="Times New Roman"/>
          <w:sz w:val="24"/>
          <w:szCs w:val="24"/>
          <w:lang w:val="de-DE"/>
        </w:rPr>
        <w:t>:</w:t>
      </w:r>
    </w:p>
    <w:p w14:paraId="2F182CA4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5F18C46" w14:textId="782266E9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Bu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alışmaya g</w:t>
      </w:r>
      <w:r w:rsidRPr="00E81C4D">
        <w:rPr>
          <w:rFonts w:ascii="Times New Roman" w:hAnsi="Times New Roman" w:cs="Times New Roman"/>
          <w:sz w:val="24"/>
          <w:szCs w:val="24"/>
          <w:lang w:val="sv-SE"/>
        </w:rPr>
        <w:t>ö</w:t>
      </w:r>
      <w:r w:rsidRPr="00E81C4D">
        <w:rPr>
          <w:rFonts w:ascii="Times New Roman" w:hAnsi="Times New Roman" w:cs="Times New Roman"/>
          <w:sz w:val="24"/>
          <w:szCs w:val="24"/>
        </w:rPr>
        <w:t xml:space="preserve">nüllü katılmak istemeniz halinde yürütülecek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="003B67AE">
        <w:rPr>
          <w:rFonts w:ascii="Times New Roman" w:hAnsi="Times New Roman" w:cs="Times New Roman"/>
          <w:sz w:val="24"/>
          <w:szCs w:val="24"/>
        </w:rPr>
        <w:t xml:space="preserve">alışmalar şöyledir: </w:t>
      </w:r>
      <w:r w:rsidRPr="00E81C4D">
        <w:rPr>
          <w:rFonts w:ascii="Times New Roman" w:hAnsi="Times New Roman" w:cs="Times New Roman"/>
          <w:sz w:val="24"/>
          <w:szCs w:val="24"/>
        </w:rPr>
        <w:t>(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alışma hakkında kısa bilgi)</w:t>
      </w:r>
    </w:p>
    <w:p w14:paraId="6E9F1273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793A862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OLASI Rİ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>SKLER VE RAHATSIZLIKLAR</w:t>
      </w:r>
      <w:r w:rsidR="002C5012" w:rsidRPr="00E81C4D">
        <w:rPr>
          <w:rFonts w:ascii="Times New Roman" w:hAnsi="Times New Roman" w:cs="Times New Roman"/>
          <w:sz w:val="24"/>
          <w:szCs w:val="24"/>
          <w:lang w:val="de-DE"/>
        </w:rPr>
        <w:t>:</w:t>
      </w:r>
    </w:p>
    <w:p w14:paraId="26AF92F1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2F549EDD" w14:textId="42925751" w:rsidR="002B4E70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TOPLUMA VE</w:t>
      </w:r>
      <w:r w:rsidR="002C5012" w:rsidRPr="00E81C4D">
        <w:rPr>
          <w:rFonts w:ascii="Times New Roman" w:hAnsi="Times New Roman" w:cs="Times New Roman"/>
          <w:sz w:val="24"/>
          <w:szCs w:val="24"/>
        </w:rPr>
        <w:t>/VEYA DENEKLERE OLASI FAYDALARI:</w:t>
      </w:r>
    </w:p>
    <w:p w14:paraId="032C8995" w14:textId="5EA6D3B9" w:rsidR="008A710A" w:rsidRDefault="008A710A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41153BB2" w14:textId="366E032F" w:rsidR="008A710A" w:rsidRDefault="008A710A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AM FORMU TALEP YÖNTEMİ:</w:t>
      </w:r>
    </w:p>
    <w:p w14:paraId="357CFC24" w14:textId="77777777" w:rsidR="008A710A" w:rsidRDefault="008A710A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B2668F3" w14:textId="5DF056ED" w:rsidR="008A710A" w:rsidRPr="00E81C4D" w:rsidRDefault="008A710A" w:rsidP="008A710A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 </w:t>
      </w:r>
      <w:r>
        <w:rPr>
          <w:rFonts w:ascii="Times New Roman" w:hAnsi="Times New Roman" w:cs="Times New Roman"/>
          <w:sz w:val="24"/>
          <w:szCs w:val="24"/>
        </w:rPr>
        <w:t>yazılı belge</w:t>
      </w:r>
      <w:r w:rsidRPr="00E81C4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E81C4D">
        <w:rPr>
          <w:rFonts w:ascii="Times New Roman" w:hAnsi="Times New Roman" w:cs="Times New Roman"/>
          <w:sz w:val="24"/>
          <w:szCs w:val="24"/>
        </w:rPr>
        <w:t xml:space="preserve"> </w:t>
      </w:r>
      <w:r>
        <w:rPr>
          <w:rFonts w:ascii="Times New Roman" w:hAnsi="Times New Roman" w:cs="Times New Roman"/>
          <w:sz w:val="24"/>
          <w:szCs w:val="24"/>
        </w:rPr>
        <w:t xml:space="preserve">sözlü </w:t>
      </w:r>
      <w:r w:rsidRPr="00E81C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E81C4D">
        <w:rPr>
          <w:rFonts w:ascii="Times New Roman" w:hAnsi="Times New Roman" w:cs="Times New Roman"/>
          <w:sz w:val="24"/>
          <w:szCs w:val="24"/>
        </w:rPr>
        <w:t xml:space="preserve"> </w:t>
      </w:r>
      <w:r>
        <w:rPr>
          <w:rFonts w:ascii="Times New Roman" w:hAnsi="Times New Roman" w:cs="Times New Roman"/>
          <w:sz w:val="24"/>
          <w:szCs w:val="24"/>
        </w:rPr>
        <w:t>sesli kayıt</w:t>
      </w:r>
      <w:r w:rsidRPr="00E81C4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E81C4D">
        <w:rPr>
          <w:rFonts w:ascii="Times New Roman" w:hAnsi="Times New Roman" w:cs="Times New Roman"/>
          <w:sz w:val="24"/>
          <w:szCs w:val="24"/>
        </w:rPr>
        <w:t xml:space="preserve"> </w:t>
      </w:r>
      <w:r>
        <w:rPr>
          <w:rFonts w:ascii="Times New Roman" w:hAnsi="Times New Roman" w:cs="Times New Roman"/>
          <w:sz w:val="24"/>
          <w:szCs w:val="24"/>
        </w:rPr>
        <w:t>görüntülü kayıt</w:t>
      </w:r>
      <w:r w:rsidRPr="00E81C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A3CAD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CA3CAD" w:rsidRPr="00E81C4D">
        <w:rPr>
          <w:rFonts w:ascii="Times New Roman" w:hAnsi="Times New Roman" w:cs="Times New Roman"/>
          <w:sz w:val="24"/>
          <w:szCs w:val="24"/>
        </w:rPr>
        <w:t xml:space="preserve"> </w:t>
      </w:r>
      <w:r w:rsidR="00CA3CAD">
        <w:rPr>
          <w:rFonts w:ascii="Times New Roman" w:hAnsi="Times New Roman" w:cs="Times New Roman"/>
          <w:sz w:val="24"/>
          <w:szCs w:val="24"/>
        </w:rPr>
        <w:t>çevrimiçi onay</w:t>
      </w:r>
      <w:r w:rsidR="00CA3CAD" w:rsidRPr="00E81C4D">
        <w:rPr>
          <w:rFonts w:ascii="Times New Roman" w:hAnsi="Times New Roman" w:cs="Times New Roman"/>
          <w:sz w:val="24"/>
          <w:szCs w:val="24"/>
        </w:rPr>
        <w:t xml:space="preserve"> </w:t>
      </w:r>
      <w:r w:rsidR="00CA3C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B2CFEB" w14:textId="77777777" w:rsidR="008A710A" w:rsidRDefault="008A710A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20CEB8A" w14:textId="77777777" w:rsidR="00E81C4D" w:rsidRPr="00E81C4D" w:rsidRDefault="00E81C4D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07FD0BF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GİZLİLİK</w:t>
      </w:r>
      <w:r w:rsidR="00C907B4" w:rsidRPr="00E81C4D">
        <w:rPr>
          <w:rFonts w:ascii="Times New Roman" w:hAnsi="Times New Roman" w:cs="Times New Roman"/>
          <w:sz w:val="24"/>
          <w:szCs w:val="24"/>
        </w:rPr>
        <w:t>:</w:t>
      </w:r>
    </w:p>
    <w:p w14:paraId="52780F5E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2F27D23" w14:textId="77777777" w:rsidR="004D3545" w:rsidRPr="00E81C4D" w:rsidRDefault="004D3545" w:rsidP="004D3545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Bu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 xml:space="preserve">alışmayla bağlantılı olarak elde edilen ve sizinle </w:t>
      </w:r>
      <w:r w:rsidRPr="00E81C4D">
        <w:rPr>
          <w:rFonts w:ascii="Times New Roman" w:hAnsi="Times New Roman" w:cs="Times New Roman"/>
          <w:sz w:val="24"/>
          <w:szCs w:val="24"/>
          <w:lang w:val="sv-SE"/>
        </w:rPr>
        <w:t>ö</w:t>
      </w:r>
      <w:r w:rsidRPr="00E81C4D">
        <w:rPr>
          <w:rFonts w:ascii="Times New Roman" w:hAnsi="Times New Roman" w:cs="Times New Roman"/>
          <w:sz w:val="24"/>
          <w:szCs w:val="24"/>
        </w:rPr>
        <w:t>zdeşleşmiş her bilgi gizli kalacak, üçüncü kişilerle paylaşılmayacak ve yalnızca sizin izniniz ile ifşa edilecektir. Gizlilik, tanımlanmış bir kodlama prosedürüyle sağlanacak ve kod çözümü</w:t>
      </w:r>
      <w:r w:rsidRPr="00E81C4D">
        <w:rPr>
          <w:rFonts w:ascii="Times New Roman" w:hAnsi="Times New Roman" w:cs="Times New Roman"/>
          <w:sz w:val="24"/>
          <w:szCs w:val="24"/>
          <w:lang w:val="da-DK"/>
        </w:rPr>
        <w:t>ne eri</w:t>
      </w:r>
      <w:r w:rsidRPr="00E81C4D">
        <w:rPr>
          <w:rFonts w:ascii="Times New Roman" w:hAnsi="Times New Roman" w:cs="Times New Roman"/>
          <w:sz w:val="24"/>
          <w:szCs w:val="24"/>
        </w:rPr>
        <w:t xml:space="preserve">şim yalnızca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 xml:space="preserve">alışmanın sorumlusu araştırmacıyla sınırlı kalacaktır. Araştırma sonuçları tüm gizlilik ilkelerine uyularak sadece bilimsel çalışmalarda kullanılacaktır. Tüm veriler sınırlı erişime sahip güvenli ve şifreli bir veritabanında tutulacaktır.  </w:t>
      </w:r>
    </w:p>
    <w:p w14:paraId="0BB78873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AFA6A5D" w14:textId="77777777" w:rsidR="002B4E70" w:rsidRPr="00E81C4D" w:rsidRDefault="002C5012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(E</w:t>
      </w:r>
      <w:r w:rsidR="00A4314F" w:rsidRPr="00E81C4D">
        <w:rPr>
          <w:rFonts w:ascii="Times New Roman" w:hAnsi="Times New Roman" w:cs="Times New Roman"/>
          <w:sz w:val="24"/>
          <w:szCs w:val="24"/>
        </w:rPr>
        <w:t>klemek istediğiniz var ise lütfen ekleyiniz.)</w:t>
      </w:r>
    </w:p>
    <w:p w14:paraId="13CF294F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0D708608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KATILIM VE AYRILMA</w:t>
      </w:r>
      <w:r w:rsidR="00C907B4" w:rsidRPr="00E81C4D">
        <w:rPr>
          <w:rFonts w:ascii="Times New Roman" w:hAnsi="Times New Roman" w:cs="Times New Roman"/>
          <w:sz w:val="24"/>
          <w:szCs w:val="24"/>
        </w:rPr>
        <w:t>:</w:t>
      </w:r>
    </w:p>
    <w:p w14:paraId="30D29B94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AA738DC" w14:textId="77777777" w:rsidR="004D3545" w:rsidRPr="00E81C4D" w:rsidRDefault="004D3545" w:rsidP="004D3545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Bu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alışmanın i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 xml:space="preserve">inde olmak isteyip istemediğinize tamamen bağımsız ve etki altında kalmadan karar veriniz. Bu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alışmaya g</w:t>
      </w:r>
      <w:r w:rsidRPr="00E81C4D">
        <w:rPr>
          <w:rFonts w:ascii="Times New Roman" w:hAnsi="Times New Roman" w:cs="Times New Roman"/>
          <w:sz w:val="24"/>
          <w:szCs w:val="24"/>
          <w:lang w:val="sv-SE"/>
        </w:rPr>
        <w:t>ö</w:t>
      </w:r>
      <w:r w:rsidRPr="00E81C4D">
        <w:rPr>
          <w:rFonts w:ascii="Times New Roman" w:hAnsi="Times New Roman" w:cs="Times New Roman"/>
          <w:sz w:val="24"/>
          <w:szCs w:val="24"/>
        </w:rPr>
        <w:t xml:space="preserve">nüllü olarak katılmaya karar vermeniz halinde dahi, sahip olduğunuz herhangi bir hakkı kaybetmeden veya herhangi bir cezaya maruz kalmadan istediğiniz zaman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 xml:space="preserve">ekilebilirsiniz. </w:t>
      </w:r>
    </w:p>
    <w:p w14:paraId="1C3D1D53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F9AC4FA" w14:textId="77777777" w:rsidR="002B4E70" w:rsidRPr="00E81C4D" w:rsidRDefault="002C5012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(E</w:t>
      </w:r>
      <w:r w:rsidR="00A4314F" w:rsidRPr="00E81C4D">
        <w:rPr>
          <w:rFonts w:ascii="Times New Roman" w:hAnsi="Times New Roman" w:cs="Times New Roman"/>
          <w:sz w:val="24"/>
          <w:szCs w:val="24"/>
        </w:rPr>
        <w:t>klemek istediğiniz var ise lütfen ekleyiniz.)</w:t>
      </w:r>
    </w:p>
    <w:p w14:paraId="1F83A422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83C62D4" w14:textId="77777777" w:rsidR="002C5012" w:rsidRPr="00E81C4D" w:rsidRDefault="002C5012">
      <w:pPr>
        <w:pStyle w:val="Body"/>
        <w:rPr>
          <w:rFonts w:ascii="Times New Roman" w:hAnsi="Times New Roman" w:cs="Times New Roman"/>
          <w:sz w:val="24"/>
          <w:szCs w:val="24"/>
          <w:lang w:val="it-IT"/>
        </w:rPr>
      </w:pPr>
    </w:p>
    <w:p w14:paraId="69E142D9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  <w:lang w:val="it-IT"/>
        </w:rPr>
        <w:t>ARA</w:t>
      </w:r>
      <w:r w:rsidRPr="00E81C4D">
        <w:rPr>
          <w:rFonts w:ascii="Times New Roman" w:hAnsi="Times New Roman" w:cs="Times New Roman"/>
          <w:sz w:val="24"/>
          <w:szCs w:val="24"/>
        </w:rPr>
        <w:t>Ş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>TIRMACILARIN K</w:t>
      </w:r>
      <w:r w:rsidRPr="00E81C4D">
        <w:rPr>
          <w:rFonts w:ascii="Times New Roman" w:hAnsi="Times New Roman" w:cs="Times New Roman"/>
          <w:sz w:val="24"/>
          <w:szCs w:val="24"/>
        </w:rPr>
        <w:t>İ</w:t>
      </w:r>
      <w:r w:rsidRPr="00E81C4D">
        <w:rPr>
          <w:rFonts w:ascii="Times New Roman" w:hAnsi="Times New Roman" w:cs="Times New Roman"/>
          <w:sz w:val="24"/>
          <w:szCs w:val="24"/>
          <w:lang w:val="en-US"/>
        </w:rPr>
        <w:t>ML</w:t>
      </w:r>
      <w:r w:rsidRPr="00E81C4D">
        <w:rPr>
          <w:rFonts w:ascii="Times New Roman" w:hAnsi="Times New Roman" w:cs="Times New Roman"/>
          <w:sz w:val="24"/>
          <w:szCs w:val="24"/>
        </w:rPr>
        <w:t>İĞİ</w:t>
      </w:r>
      <w:r w:rsidR="00C907B4" w:rsidRPr="00E81C4D">
        <w:rPr>
          <w:rFonts w:ascii="Times New Roman" w:hAnsi="Times New Roman" w:cs="Times New Roman"/>
          <w:sz w:val="24"/>
          <w:szCs w:val="24"/>
        </w:rPr>
        <w:t>:</w:t>
      </w:r>
    </w:p>
    <w:p w14:paraId="01CE7D8A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9B2D087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Bu araştırma ile ilgili herhangi bir sorunuz veya endişeniz varsa, lütfen iletişime ge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>iniz:</w:t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ab/>
      </w:r>
    </w:p>
    <w:p w14:paraId="0BF6AA22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0E991BA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…………………………..</w:t>
      </w:r>
    </w:p>
    <w:p w14:paraId="6B8848F6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lastRenderedPageBreak/>
        <w:t>İstanbul Teknik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 xml:space="preserve"> Ü</w:t>
      </w:r>
      <w:r w:rsidRPr="00E81C4D">
        <w:rPr>
          <w:rFonts w:ascii="Times New Roman" w:hAnsi="Times New Roman" w:cs="Times New Roman"/>
          <w:sz w:val="24"/>
          <w:szCs w:val="24"/>
        </w:rPr>
        <w:t>niversitesi</w:t>
      </w:r>
    </w:p>
    <w:p w14:paraId="6663EEA4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…………………………..</w:t>
      </w:r>
    </w:p>
    <w:p w14:paraId="22C6EB5D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  <w:lang w:val="en-US"/>
        </w:rPr>
        <w:t xml:space="preserve">T: 0212 </w:t>
      </w:r>
      <w:r w:rsidRPr="00E81C4D">
        <w:rPr>
          <w:rFonts w:ascii="Times New Roman" w:hAnsi="Times New Roman" w:cs="Times New Roman"/>
          <w:sz w:val="24"/>
          <w:szCs w:val="24"/>
        </w:rPr>
        <w:t>……………</w:t>
      </w:r>
    </w:p>
    <w:p w14:paraId="444003D6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E: ……………@itu.edu.tr</w:t>
      </w:r>
    </w:p>
    <w:p w14:paraId="66DFF34B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73AD332A" w14:textId="77777777" w:rsidR="004D3545" w:rsidRPr="00C80E06" w:rsidRDefault="004D3545" w:rsidP="004D3545">
      <w:pPr>
        <w:pStyle w:val="Body"/>
        <w:rPr>
          <w:rFonts w:ascii="Times New Roman" w:hAnsi="Times New Roman" w:cs="Times New Roman"/>
          <w:b/>
          <w:i/>
          <w:sz w:val="24"/>
          <w:szCs w:val="24"/>
        </w:rPr>
      </w:pPr>
      <w:r w:rsidRPr="00C80E06">
        <w:rPr>
          <w:rFonts w:ascii="Times New Roman" w:hAnsi="Times New Roman" w:cs="Times New Roman"/>
          <w:b/>
          <w:i/>
          <w:sz w:val="24"/>
          <w:szCs w:val="24"/>
        </w:rPr>
        <w:t>Yukarı</w:t>
      </w:r>
      <w:r w:rsidRPr="00C80E06">
        <w:rPr>
          <w:rFonts w:ascii="Times New Roman" w:hAnsi="Times New Roman" w:cs="Times New Roman"/>
          <w:b/>
          <w:i/>
          <w:sz w:val="24"/>
          <w:szCs w:val="24"/>
          <w:lang w:val="it-IT"/>
        </w:rPr>
        <w:t>da a</w:t>
      </w:r>
      <w:r w:rsidRPr="00C80E06">
        <w:rPr>
          <w:rFonts w:ascii="Times New Roman" w:hAnsi="Times New Roman" w:cs="Times New Roman"/>
          <w:b/>
          <w:i/>
          <w:sz w:val="24"/>
          <w:szCs w:val="24"/>
        </w:rPr>
        <w:t xml:space="preserve">çıklanan prosedürleri anladım. Sorularım tatmin olacağım şekilde yanıtlandı ve dilediğim zaman ayrılma hakkım saklı kalmak koşulu ile bu </w:t>
      </w:r>
      <w:r w:rsidRPr="00C80E06">
        <w:rPr>
          <w:rFonts w:ascii="Times New Roman" w:hAnsi="Times New Roman" w:cs="Times New Roman"/>
          <w:b/>
          <w:i/>
          <w:sz w:val="24"/>
          <w:szCs w:val="24"/>
          <w:lang w:val="pt-PT"/>
        </w:rPr>
        <w:t>ç</w:t>
      </w:r>
      <w:r w:rsidRPr="00C80E06">
        <w:rPr>
          <w:rFonts w:ascii="Times New Roman" w:hAnsi="Times New Roman" w:cs="Times New Roman"/>
          <w:b/>
          <w:i/>
          <w:sz w:val="24"/>
          <w:szCs w:val="24"/>
        </w:rPr>
        <w:t>alışmaya katılmayı onaylıyorum. Bu formun bir kopyası tarafıma verildi.</w:t>
      </w:r>
    </w:p>
    <w:p w14:paraId="5690C725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0B34BE12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Tarih:</w:t>
      </w:r>
    </w:p>
    <w:p w14:paraId="016C7409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38AC394A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2BFEAAA" w14:textId="6B3683FF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Katılımcını</w:t>
      </w:r>
      <w:r w:rsidR="003B67AE">
        <w:rPr>
          <w:rFonts w:ascii="Times New Roman" w:hAnsi="Times New Roman" w:cs="Times New Roman"/>
          <w:sz w:val="24"/>
          <w:szCs w:val="24"/>
          <w:lang w:val="de-DE"/>
        </w:rPr>
        <w:t xml:space="preserve">n </w:t>
      </w:r>
      <w:r w:rsidR="004D3545" w:rsidRPr="00E81C4D">
        <w:rPr>
          <w:rFonts w:ascii="Times New Roman" w:hAnsi="Times New Roman" w:cs="Times New Roman"/>
          <w:sz w:val="24"/>
          <w:szCs w:val="24"/>
        </w:rPr>
        <w:t>Adı,</w:t>
      </w:r>
      <w:r w:rsidRPr="00E81C4D">
        <w:rPr>
          <w:rFonts w:ascii="Times New Roman" w:hAnsi="Times New Roman" w:cs="Times New Roman"/>
          <w:sz w:val="24"/>
          <w:szCs w:val="24"/>
        </w:rPr>
        <w:t>Soyadı</w:t>
      </w:r>
      <w:r w:rsidR="004D3545" w:rsidRPr="00E81C4D">
        <w:rPr>
          <w:rFonts w:ascii="Times New Roman" w:hAnsi="Times New Roman" w:cs="Times New Roman"/>
          <w:sz w:val="24"/>
          <w:szCs w:val="24"/>
        </w:rPr>
        <w:t>:</w:t>
      </w:r>
    </w:p>
    <w:p w14:paraId="679A24F7" w14:textId="5D192632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[</w:t>
      </w:r>
      <w:r w:rsidR="00B03418" w:rsidRPr="00E81C4D">
        <w:rPr>
          <w:rFonts w:ascii="Times New Roman" w:hAnsi="Times New Roman" w:cs="Times New Roman"/>
          <w:sz w:val="24"/>
          <w:szCs w:val="24"/>
        </w:rPr>
        <w:t>Reşit ve yetkin olmayan</w:t>
      </w:r>
      <w:r w:rsidRPr="00E81C4D">
        <w:rPr>
          <w:rFonts w:ascii="Times New Roman" w:hAnsi="Times New Roman" w:cs="Times New Roman"/>
          <w:sz w:val="24"/>
          <w:szCs w:val="24"/>
        </w:rPr>
        <w:t xml:space="preserve"> katılımcı olduğu 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alışmalarda velisinin adı, soyadı, imzası</w:t>
      </w:r>
      <w:r w:rsidR="00EB5FD7">
        <w:rPr>
          <w:rFonts w:ascii="Times New Roman" w:hAnsi="Times New Roman" w:cs="Times New Roman"/>
          <w:sz w:val="24"/>
          <w:szCs w:val="24"/>
        </w:rPr>
        <w:t xml:space="preserve"> (yoksa bu satırı siliniz)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:]</w:t>
      </w:r>
    </w:p>
    <w:p w14:paraId="1F891430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8D843F6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İmzası: </w:t>
      </w:r>
    </w:p>
    <w:p w14:paraId="4BB41BFE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7A2C121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İletişim Bilgileri: </w:t>
      </w:r>
    </w:p>
    <w:p w14:paraId="19D7F15F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0C538FF3" w14:textId="2572C9CB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  <w:lang w:val="it-IT"/>
        </w:rPr>
        <w:t>e-posta:</w:t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ab/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ab/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ab/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ab/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ab/>
      </w:r>
      <w:r w:rsidR="003B67AE">
        <w:rPr>
          <w:rFonts w:ascii="Times New Roman" w:hAnsi="Times New Roman" w:cs="Times New Roman"/>
          <w:sz w:val="24"/>
          <w:szCs w:val="24"/>
          <w:lang w:val="it-IT"/>
        </w:rPr>
        <w:tab/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>Telefon:</w:t>
      </w:r>
    </w:p>
    <w:p w14:paraId="7CC606DC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4D7DC867" w14:textId="77777777" w:rsidR="00E81C4D" w:rsidRDefault="00E81C4D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4021EDB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İletişim bilgilerimin diğer araştırmacıların benimle iletişime ge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ebilmesi i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 xml:space="preserve">in </w:t>
      </w:r>
      <w:r w:rsidRPr="00E81C4D">
        <w:rPr>
          <w:rFonts w:ascii="Times New Roman" w:hAnsi="Times New Roman" w:cs="Times New Roman"/>
          <w:sz w:val="24"/>
          <w:szCs w:val="24"/>
          <w:lang w:val="de-DE"/>
        </w:rPr>
        <w:t>“</w:t>
      </w:r>
      <w:r w:rsidRPr="00E81C4D">
        <w:rPr>
          <w:rFonts w:ascii="Times New Roman" w:hAnsi="Times New Roman" w:cs="Times New Roman"/>
          <w:sz w:val="24"/>
          <w:szCs w:val="24"/>
        </w:rPr>
        <w:t>ortak ara</w:t>
      </w:r>
      <w:r w:rsidR="004D3545" w:rsidRPr="00E81C4D">
        <w:rPr>
          <w:rFonts w:ascii="Times New Roman" w:hAnsi="Times New Roman" w:cs="Times New Roman"/>
          <w:sz w:val="24"/>
          <w:szCs w:val="24"/>
        </w:rPr>
        <w:t>ştırma havuzuna” aktarılmasını</w:t>
      </w:r>
    </w:p>
    <w:p w14:paraId="706697FD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2AE1BC59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 kabul ediyorum</w:t>
      </w:r>
      <w:r w:rsidRPr="00E81C4D">
        <w:rPr>
          <w:rFonts w:ascii="Times New Roman" w:hAnsi="Times New Roman" w:cs="Times New Roman"/>
          <w:sz w:val="24"/>
          <w:szCs w:val="24"/>
        </w:rPr>
        <w:tab/>
      </w:r>
      <w:r w:rsidRPr="00E81C4D">
        <w:rPr>
          <w:rFonts w:ascii="Times New Roman" w:hAnsi="Times New Roman" w:cs="Times New Roman"/>
          <w:sz w:val="24"/>
          <w:szCs w:val="24"/>
        </w:rPr>
        <w:t> kabul etmiyorum (lütfen uygun se</w:t>
      </w:r>
      <w:r w:rsidRPr="00E81C4D">
        <w:rPr>
          <w:rFonts w:ascii="Times New Roman" w:hAnsi="Times New Roman" w:cs="Times New Roman"/>
          <w:sz w:val="24"/>
          <w:szCs w:val="24"/>
          <w:lang w:val="pt-PT"/>
        </w:rPr>
        <w:t>ç</w:t>
      </w:r>
      <w:r w:rsidRPr="00E81C4D">
        <w:rPr>
          <w:rFonts w:ascii="Times New Roman" w:hAnsi="Times New Roman" w:cs="Times New Roman"/>
          <w:sz w:val="24"/>
          <w:szCs w:val="24"/>
        </w:rPr>
        <w:t>eneğ</w:t>
      </w:r>
      <w:r w:rsidRPr="00E81C4D">
        <w:rPr>
          <w:rFonts w:ascii="Times New Roman" w:hAnsi="Times New Roman" w:cs="Times New Roman"/>
          <w:sz w:val="24"/>
          <w:szCs w:val="24"/>
          <w:lang w:val="it-IT"/>
        </w:rPr>
        <w:t>i i</w:t>
      </w:r>
      <w:r w:rsidRPr="00E81C4D">
        <w:rPr>
          <w:rFonts w:ascii="Times New Roman" w:hAnsi="Times New Roman" w:cs="Times New Roman"/>
          <w:sz w:val="24"/>
          <w:szCs w:val="24"/>
        </w:rPr>
        <w:t>şaretleyiniz)</w:t>
      </w:r>
    </w:p>
    <w:p w14:paraId="31036A7D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4B302E94" w14:textId="77777777" w:rsidR="00E81C4D" w:rsidRDefault="00E81C4D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B19142D" w14:textId="5C8F2214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Velayet veya Vesayet Altında Bulunanlar İçin</w:t>
      </w:r>
      <w:r w:rsidR="00EB5FD7">
        <w:rPr>
          <w:rFonts w:ascii="Times New Roman" w:hAnsi="Times New Roman" w:cs="Times New Roman"/>
          <w:sz w:val="24"/>
          <w:szCs w:val="24"/>
        </w:rPr>
        <w:t xml:space="preserve"> </w:t>
      </w:r>
      <w:r w:rsidR="00EB5FD7">
        <w:rPr>
          <w:rFonts w:ascii="Times New Roman" w:hAnsi="Times New Roman" w:cs="Times New Roman"/>
          <w:sz w:val="24"/>
          <w:szCs w:val="24"/>
        </w:rPr>
        <w:t xml:space="preserve">(yoksa bu </w:t>
      </w:r>
      <w:r w:rsidR="00EB5FD7">
        <w:rPr>
          <w:rFonts w:ascii="Times New Roman" w:hAnsi="Times New Roman" w:cs="Times New Roman"/>
          <w:sz w:val="24"/>
          <w:szCs w:val="24"/>
        </w:rPr>
        <w:t>ve alttaki satırları</w:t>
      </w:r>
      <w:r w:rsidR="00EB5FD7">
        <w:rPr>
          <w:rFonts w:ascii="Times New Roman" w:hAnsi="Times New Roman" w:cs="Times New Roman"/>
          <w:sz w:val="24"/>
          <w:szCs w:val="24"/>
        </w:rPr>
        <w:t xml:space="preserve"> siliniz)</w:t>
      </w:r>
      <w:r w:rsidRPr="00E81C4D">
        <w:rPr>
          <w:rFonts w:ascii="Times New Roman" w:hAnsi="Times New Roman" w:cs="Times New Roman"/>
          <w:sz w:val="24"/>
          <w:szCs w:val="24"/>
        </w:rPr>
        <w:t>;</w:t>
      </w:r>
    </w:p>
    <w:p w14:paraId="3C27E93A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2A5EB769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 xml:space="preserve">Veli veya Vasisinin </w:t>
      </w:r>
    </w:p>
    <w:p w14:paraId="0EAEF5B7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915144B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Adı-Soyadı</w:t>
      </w:r>
      <w:r w:rsidR="004D3545" w:rsidRPr="00E81C4D">
        <w:rPr>
          <w:rFonts w:ascii="Times New Roman" w:hAnsi="Times New Roman" w:cs="Times New Roman"/>
          <w:sz w:val="24"/>
          <w:szCs w:val="24"/>
        </w:rPr>
        <w:t>:</w:t>
      </w:r>
    </w:p>
    <w:p w14:paraId="68B85E88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040F66B8" w14:textId="77777777" w:rsidR="002B4E70" w:rsidRPr="00E81C4D" w:rsidRDefault="00A4314F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81C4D">
        <w:rPr>
          <w:rFonts w:ascii="Times New Roman" w:hAnsi="Times New Roman" w:cs="Times New Roman"/>
          <w:sz w:val="24"/>
          <w:szCs w:val="24"/>
        </w:rPr>
        <w:t>İmzası:</w:t>
      </w:r>
    </w:p>
    <w:p w14:paraId="5DE4561E" w14:textId="77777777" w:rsidR="002B4E70" w:rsidRPr="00E81C4D" w:rsidRDefault="002B4E70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277B212" w14:textId="77777777" w:rsidR="00E81C4D" w:rsidRDefault="00E81C4D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4F708E6" w14:textId="77777777" w:rsidR="00E81C4D" w:rsidRDefault="00E81C4D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81BEB66" w14:textId="77777777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4"/>
          <w:szCs w:val="24"/>
        </w:rPr>
      </w:pPr>
      <w:r w:rsidRPr="00671CA2">
        <w:rPr>
          <w:rFonts w:ascii="Times New Roman" w:hAnsi="Times New Roman" w:cs="Times New Roman"/>
          <w:sz w:val="24"/>
          <w:szCs w:val="24"/>
        </w:rPr>
        <w:t>Sorumlu Araştırıcı-Öğretim Üyesi</w:t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0"/>
          <w:szCs w:val="20"/>
        </w:rPr>
        <w:t>İmza</w:t>
      </w:r>
    </w:p>
    <w:p w14:paraId="12229887" w14:textId="77777777" w:rsidR="00FF0725" w:rsidRDefault="00FF0725" w:rsidP="00FF0725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0"/>
          <w:szCs w:val="20"/>
        </w:rPr>
        <w:t xml:space="preserve">(Bilimsel Projenin Yürütücüsü </w:t>
      </w:r>
    </w:p>
    <w:p w14:paraId="54422445" w14:textId="70B42D76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0"/>
          <w:szCs w:val="20"/>
        </w:rPr>
        <w:t>y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71CA2">
        <w:rPr>
          <w:rFonts w:ascii="Times New Roman" w:hAnsi="Times New Roman" w:cs="Times New Roman"/>
          <w:sz w:val="20"/>
          <w:szCs w:val="20"/>
        </w:rPr>
        <w:t>da Lisansüstü Tez/Projenin Danışmanı</w:t>
      </w:r>
      <w:r w:rsidR="00EB5FD7">
        <w:rPr>
          <w:rFonts w:ascii="Times New Roman" w:hAnsi="Times New Roman" w:cs="Times New Roman"/>
          <w:sz w:val="20"/>
          <w:szCs w:val="20"/>
        </w:rPr>
        <w:t xml:space="preserve"> – sadece birini seçip </w:t>
      </w:r>
      <w:bookmarkStart w:id="0" w:name="_GoBack"/>
      <w:bookmarkEnd w:id="0"/>
      <w:r w:rsidR="00EB5FD7">
        <w:rPr>
          <w:rFonts w:ascii="Times New Roman" w:hAnsi="Times New Roman" w:cs="Times New Roman"/>
          <w:sz w:val="20"/>
          <w:szCs w:val="20"/>
        </w:rPr>
        <w:t>diğerini siliniz</w:t>
      </w:r>
      <w:r w:rsidRPr="00671CA2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>:</w:t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Pr="00671CA2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087651DF" w14:textId="77777777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</w:p>
    <w:p w14:paraId="3E2F9395" w14:textId="77777777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3D7E1D" w14:textId="77777777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1C0736" w14:textId="77777777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A4D72F0" w14:textId="77777777" w:rsidR="00FF0725" w:rsidRPr="00671CA2" w:rsidRDefault="00FF0725" w:rsidP="00FF0725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4"/>
          <w:szCs w:val="24"/>
        </w:rPr>
        <w:t>(varsa) Yardımcı Araştırıcı</w:t>
      </w:r>
      <w:r w:rsidRPr="00671C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0"/>
          <w:szCs w:val="20"/>
        </w:rPr>
        <w:t>İmza</w:t>
      </w:r>
    </w:p>
    <w:p w14:paraId="383F569A" w14:textId="77777777" w:rsidR="00FF0725" w:rsidRDefault="00FF0725" w:rsidP="00FF0725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0"/>
          <w:szCs w:val="20"/>
        </w:rPr>
        <w:t xml:space="preserve">(Araştırmada görev/sorumluluk alan diğer öğretim elemanı </w:t>
      </w:r>
    </w:p>
    <w:p w14:paraId="62FC82AC" w14:textId="0FA0F8F1" w:rsidR="002B4E70" w:rsidRPr="00EB5FD7" w:rsidRDefault="00FF0725" w:rsidP="00EB5FD7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y</w:t>
      </w:r>
      <w:r w:rsidRPr="00671CA2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71CA2">
        <w:rPr>
          <w:rFonts w:ascii="Times New Roman" w:hAnsi="Times New Roman" w:cs="Times New Roman"/>
          <w:sz w:val="20"/>
          <w:szCs w:val="20"/>
        </w:rPr>
        <w:t>da Lisansüstü</w:t>
      </w:r>
      <w:r w:rsidRPr="00671C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71CA2">
        <w:rPr>
          <w:rFonts w:ascii="Times New Roman" w:hAnsi="Times New Roman" w:cs="Times New Roman"/>
          <w:sz w:val="20"/>
          <w:szCs w:val="20"/>
        </w:rPr>
        <w:t>Tez/Projeyi Yürüten Öğrenci</w:t>
      </w:r>
      <w:r w:rsidR="00EB5FD7">
        <w:rPr>
          <w:rFonts w:ascii="Times New Roman" w:hAnsi="Times New Roman" w:cs="Times New Roman"/>
          <w:sz w:val="20"/>
          <w:szCs w:val="20"/>
        </w:rPr>
        <w:t xml:space="preserve"> </w:t>
      </w:r>
      <w:r w:rsidR="00EB5FD7">
        <w:rPr>
          <w:rFonts w:ascii="Times New Roman" w:hAnsi="Times New Roman" w:cs="Times New Roman"/>
          <w:sz w:val="20"/>
          <w:szCs w:val="20"/>
        </w:rPr>
        <w:t>– sadece birini seçip diğerini siliniz</w:t>
      </w:r>
      <w:r w:rsidRPr="00671CA2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>:</w:t>
      </w:r>
      <w:r w:rsidRPr="00671CA2">
        <w:rPr>
          <w:rFonts w:ascii="Times New Roman" w:hAnsi="Times New Roman" w:cs="Times New Roman"/>
          <w:sz w:val="20"/>
          <w:szCs w:val="20"/>
        </w:rPr>
        <w:tab/>
      </w:r>
    </w:p>
    <w:sectPr w:rsidR="002B4E70" w:rsidRPr="00EB5FD7" w:rsidSect="003B67AE">
      <w:headerReference w:type="default" r:id="rId6"/>
      <w:footerReference w:type="default" r:id="rId7"/>
      <w:pgSz w:w="12240" w:h="15840"/>
      <w:pgMar w:top="720" w:right="720" w:bottom="720" w:left="720" w:header="720" w:footer="864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2B941" w14:textId="77777777" w:rsidR="00D314BB" w:rsidRDefault="00D314BB">
      <w:r>
        <w:separator/>
      </w:r>
    </w:p>
  </w:endnote>
  <w:endnote w:type="continuationSeparator" w:id="0">
    <w:p w14:paraId="74583A15" w14:textId="77777777" w:rsidR="00D314BB" w:rsidRDefault="00D3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45ABC" w14:textId="77777777" w:rsidR="002B4E70" w:rsidRDefault="002B4E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E811D" w14:textId="77777777" w:rsidR="00D314BB" w:rsidRDefault="00D314BB">
      <w:r>
        <w:separator/>
      </w:r>
    </w:p>
  </w:footnote>
  <w:footnote w:type="continuationSeparator" w:id="0">
    <w:p w14:paraId="017690FF" w14:textId="77777777" w:rsidR="00D314BB" w:rsidRDefault="00D314BB">
      <w:r>
        <w:continuationSeparator/>
      </w:r>
    </w:p>
  </w:footnote>
  <w:footnote w:type="continuationNotice" w:id="1">
    <w:p w14:paraId="2931E208" w14:textId="77777777" w:rsidR="00D314BB" w:rsidRDefault="00D314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2177D" w14:textId="77777777" w:rsidR="002B4E70" w:rsidRDefault="002B4E7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Dc1MTMzMDOzNLBU0lEKTi0uzszPAykwqgUAGLemSywAAAA="/>
  </w:docVars>
  <w:rsids>
    <w:rsidRoot w:val="002B4E70"/>
    <w:rsid w:val="002746AB"/>
    <w:rsid w:val="002B4E70"/>
    <w:rsid w:val="002C5012"/>
    <w:rsid w:val="003B67AE"/>
    <w:rsid w:val="004D3545"/>
    <w:rsid w:val="005415D9"/>
    <w:rsid w:val="0058044E"/>
    <w:rsid w:val="007669F8"/>
    <w:rsid w:val="007A56E4"/>
    <w:rsid w:val="008A710A"/>
    <w:rsid w:val="00913CF8"/>
    <w:rsid w:val="009A42A8"/>
    <w:rsid w:val="00A4314F"/>
    <w:rsid w:val="00AB41FA"/>
    <w:rsid w:val="00B03418"/>
    <w:rsid w:val="00C1191E"/>
    <w:rsid w:val="00C76DBA"/>
    <w:rsid w:val="00C80E06"/>
    <w:rsid w:val="00C907B4"/>
    <w:rsid w:val="00C97319"/>
    <w:rsid w:val="00CA3CAD"/>
    <w:rsid w:val="00D31169"/>
    <w:rsid w:val="00D314BB"/>
    <w:rsid w:val="00D53D5A"/>
    <w:rsid w:val="00DC5E83"/>
    <w:rsid w:val="00E81C4D"/>
    <w:rsid w:val="00EB5FD7"/>
    <w:rsid w:val="00FF0725"/>
    <w:rsid w:val="00FF3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C532DBC"/>
  <w15:docId w15:val="{EE610627-95EA-49F1-95C9-B39F8CA11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Footnote">
    <w:name w:val="Footnote"/>
    <w:rPr>
      <w:rFonts w:ascii="Helvetica" w:eastAsia="Helvetica" w:hAnsi="Helvetica" w:cs="Helvetica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D354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354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354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5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545"/>
    <w:rPr>
      <w:rFonts w:ascii="Segoe UI" w:hAnsi="Segoe UI" w:cs="Segoe UI"/>
      <w:sz w:val="18"/>
      <w:szCs w:val="18"/>
      <w:lang w:val="en-US" w:eastAsia="en-US"/>
    </w:rPr>
  </w:style>
  <w:style w:type="paragraph" w:customStyle="1" w:styleId="Default">
    <w:name w:val="Default"/>
    <w:rsid w:val="00FF0725"/>
    <w:rPr>
      <w:rFonts w:ascii="Helvetica" w:hAnsi="Helvetica" w:cs="Arial Unicode MS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574</Characters>
  <Application>Microsoft Office Word</Application>
  <DocSecurity>4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U</dc:creator>
  <cp:lastModifiedBy>Esin Ergen</cp:lastModifiedBy>
  <cp:revision>2</cp:revision>
  <dcterms:created xsi:type="dcterms:W3CDTF">2022-04-15T15:01:00Z</dcterms:created>
  <dcterms:modified xsi:type="dcterms:W3CDTF">2022-04-15T15:01:00Z</dcterms:modified>
</cp:coreProperties>
</file>